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405"/>
        <w:gridCol w:w="284"/>
        <w:gridCol w:w="185"/>
        <w:gridCol w:w="277"/>
        <w:gridCol w:w="105"/>
        <w:gridCol w:w="6094"/>
      </w:tblGrid>
      <w:tr w:rsidR="006F29E6" w:rsidTr="009842E5">
        <w:tc>
          <w:tcPr>
            <w:tcW w:w="9350" w:type="dxa"/>
            <w:gridSpan w:val="6"/>
            <w:vAlign w:val="center"/>
          </w:tcPr>
          <w:p w:rsidR="006F29E6" w:rsidRPr="002213DA" w:rsidRDefault="001B2166" w:rsidP="00FB64F4">
            <w:pPr>
              <w:spacing w:line="276" w:lineRule="auto"/>
              <w:jc w:val="center"/>
              <w:rPr>
                <w:b/>
                <w:spacing w:val="20"/>
                <w:sz w:val="26"/>
                <w:szCs w:val="26"/>
              </w:rPr>
            </w:pPr>
            <w:bookmarkStart w:id="0" w:name="_GoBack"/>
            <w:bookmarkEnd w:id="0"/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6" o:spid="_x0000_s1026" style="position:absolute;left:0;text-align:left;flip:y;z-index:251659264;visibility:visible;mso-width-relative:margin;mso-height-relative:margin" from="-5.2pt,8.1pt" to="179.0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7" o:spid="_x0000_s1045" style="position:absolute;left:0;text-align:left;flip:y;z-index:251661312;visibility:visible;mso-width-relative:margin;mso-height-relative:margin" from="277pt,8.45pt" to="461.2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" strokecolor="black [3213]" strokeweight=".5pt">
                  <v:stroke joinstyle="miter"/>
                </v:line>
              </w:pict>
            </w:r>
            <w:r w:rsidR="006F29E6" w:rsidRPr="002213DA">
              <w:rPr>
                <w:b/>
                <w:spacing w:val="20"/>
                <w:sz w:val="28"/>
                <w:szCs w:val="30"/>
              </w:rPr>
              <w:t>S</w:t>
            </w:r>
            <w:r w:rsidR="002239CD" w:rsidRPr="002213DA">
              <w:rPr>
                <w:b/>
                <w:spacing w:val="20"/>
                <w:sz w:val="24"/>
                <w:szCs w:val="26"/>
              </w:rPr>
              <w:t>UMMARY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  <w:vAlign w:val="center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110A7E" w:rsidTr="009842E5">
        <w:tc>
          <w:tcPr>
            <w:tcW w:w="9350" w:type="dxa"/>
            <w:gridSpan w:val="6"/>
          </w:tcPr>
          <w:p w:rsidR="007532F5" w:rsidRPr="007532F5" w:rsidRDefault="007532F5" w:rsidP="007532F5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532F5">
              <w:rPr>
                <w:rFonts w:ascii="Calibri" w:hAnsi="Calibri" w:cs="Calibri"/>
                <w:color w:val="000000"/>
                <w:sz w:val="24"/>
                <w:szCs w:val="24"/>
              </w:rPr>
              <w:t>An accomplished Mechanical Engineer with an experience of 4 years in the Oil and Gas sector specializing in the field of Engineering, Project Management, Lifting Co-ordination and Design/ Modeling.</w:t>
            </w:r>
          </w:p>
          <w:p w:rsidR="00110A7E" w:rsidRDefault="007532F5" w:rsidP="00507CDE">
            <w:pPr>
              <w:pStyle w:val="Default"/>
            </w:pPr>
            <w:r w:rsidRPr="007532F5">
              <w:t>Hands on experience in Rig Moves, Tender preparations, Project Risk Assessment and Preparation of Engineerin</w:t>
            </w:r>
            <w:r w:rsidR="00507CDE">
              <w:t>g Drawings on AutoCAD and SolidW</w:t>
            </w:r>
            <w:r w:rsidRPr="007532F5">
              <w:t>orks.</w:t>
            </w:r>
          </w:p>
        </w:tc>
      </w:tr>
      <w:tr w:rsidR="00463704" w:rsidTr="009842E5">
        <w:tc>
          <w:tcPr>
            <w:tcW w:w="9350" w:type="dxa"/>
            <w:gridSpan w:val="6"/>
          </w:tcPr>
          <w:p w:rsidR="00463704" w:rsidRDefault="00463704" w:rsidP="00F4177D">
            <w:pPr>
              <w:spacing w:line="276" w:lineRule="auto"/>
            </w:pPr>
          </w:p>
        </w:tc>
      </w:tr>
      <w:tr w:rsidR="00463704" w:rsidTr="009842E5">
        <w:tc>
          <w:tcPr>
            <w:tcW w:w="9350" w:type="dxa"/>
            <w:gridSpan w:val="6"/>
            <w:vAlign w:val="center"/>
          </w:tcPr>
          <w:p w:rsidR="00463704" w:rsidRPr="00394CBF" w:rsidRDefault="001B2166" w:rsidP="00FB64F4">
            <w:pPr>
              <w:spacing w:line="276" w:lineRule="auto"/>
              <w:jc w:val="center"/>
              <w:rPr>
                <w:b/>
              </w:rPr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1" o:spid="_x0000_s1044" style="position:absolute;left:0;text-align:left;flip:y;z-index:251669504;visibility:visible;mso-position-horizontal-relative:text;mso-position-vertical-relative:text;mso-width-relative:margin;mso-height-relative:margin" from="304.9pt,8.4pt" to="460.8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0" o:spid="_x0000_s1043" style="position:absolute;left:0;text-align:left;flip:y;z-index:251667456;visibility:visible;mso-position-horizontal-relative:text;mso-position-vertical-relative:text;mso-width-relative:margin;mso-height-relative:margin" from="-5.95pt,8.45pt" to="149.9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W</w:t>
            </w:r>
            <w:r w:rsidR="002213DA" w:rsidRPr="002213DA">
              <w:rPr>
                <w:b/>
                <w:spacing w:val="20"/>
                <w:sz w:val="24"/>
                <w:szCs w:val="26"/>
              </w:rPr>
              <w:t>ORK</w:t>
            </w:r>
            <w:r w:rsidR="002213DA" w:rsidRPr="002213DA">
              <w:rPr>
                <w:b/>
                <w:spacing w:val="20"/>
                <w:sz w:val="30"/>
                <w:szCs w:val="30"/>
              </w:rPr>
              <w:t xml:space="preserve"> 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>E</w:t>
            </w:r>
            <w:r w:rsidR="002213DA" w:rsidRPr="002213DA">
              <w:rPr>
                <w:b/>
                <w:spacing w:val="20"/>
                <w:sz w:val="24"/>
                <w:szCs w:val="26"/>
              </w:rPr>
              <w:t>XPERIENCE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2239CD" w:rsidTr="009842E5">
        <w:tc>
          <w:tcPr>
            <w:tcW w:w="2874" w:type="dxa"/>
            <w:gridSpan w:val="3"/>
          </w:tcPr>
          <w:p w:rsidR="002239CD" w:rsidRDefault="002239CD" w:rsidP="00F4177D">
            <w:pPr>
              <w:spacing w:line="276" w:lineRule="auto"/>
              <w:rPr>
                <w:b/>
              </w:rPr>
            </w:pPr>
            <w:r w:rsidRPr="002239CD">
              <w:rPr>
                <w:b/>
              </w:rPr>
              <w:t xml:space="preserve">March 2014 </w:t>
            </w:r>
            <w:r w:rsidR="00C51162">
              <w:rPr>
                <w:b/>
              </w:rPr>
              <w:t>–</w:t>
            </w:r>
            <w:r w:rsidRPr="002239CD">
              <w:rPr>
                <w:b/>
              </w:rPr>
              <w:t xml:space="preserve"> </w:t>
            </w:r>
            <w:r w:rsidR="003031F3">
              <w:rPr>
                <w:b/>
              </w:rPr>
              <w:t xml:space="preserve">March 2018 </w:t>
            </w:r>
          </w:p>
          <w:p w:rsidR="00C51162" w:rsidRPr="00C51162" w:rsidRDefault="00C51162" w:rsidP="00D43F90">
            <w:pPr>
              <w:spacing w:line="276" w:lineRule="auto"/>
              <w:rPr>
                <w:b/>
                <w:i/>
              </w:rPr>
            </w:pPr>
          </w:p>
        </w:tc>
        <w:tc>
          <w:tcPr>
            <w:tcW w:w="382" w:type="dxa"/>
            <w:gridSpan w:val="2"/>
          </w:tcPr>
          <w:p w:rsidR="002239CD" w:rsidRPr="002239CD" w:rsidRDefault="002239CD" w:rsidP="00F4177D">
            <w:pPr>
              <w:spacing w:line="276" w:lineRule="auto"/>
              <w:rPr>
                <w:b/>
              </w:rPr>
            </w:pPr>
            <w:r w:rsidRPr="002239CD">
              <w:rPr>
                <w:b/>
              </w:rPr>
              <w:t>:</w:t>
            </w:r>
          </w:p>
        </w:tc>
        <w:tc>
          <w:tcPr>
            <w:tcW w:w="6094" w:type="dxa"/>
          </w:tcPr>
          <w:p w:rsidR="002239CD" w:rsidRPr="002239CD" w:rsidRDefault="002239CD" w:rsidP="00F4177D">
            <w:pPr>
              <w:spacing w:line="276" w:lineRule="auto"/>
              <w:rPr>
                <w:b/>
              </w:rPr>
            </w:pPr>
            <w:r w:rsidRPr="002239CD">
              <w:rPr>
                <w:b/>
              </w:rPr>
              <w:t>Wagenborg Middle East DMCC,</w:t>
            </w:r>
          </w:p>
          <w:p w:rsidR="002239CD" w:rsidRPr="002239CD" w:rsidRDefault="002239CD" w:rsidP="00953642">
            <w:pPr>
              <w:spacing w:line="276" w:lineRule="auto"/>
              <w:rPr>
                <w:b/>
              </w:rPr>
            </w:pPr>
            <w:r w:rsidRPr="002239CD">
              <w:rPr>
                <w:b/>
              </w:rPr>
              <w:t xml:space="preserve">Junior Engineer/ Assistant Project </w:t>
            </w:r>
            <w:r w:rsidR="00370647">
              <w:rPr>
                <w:b/>
              </w:rPr>
              <w:t>E</w:t>
            </w:r>
            <w:r w:rsidR="00953642">
              <w:rPr>
                <w:b/>
              </w:rPr>
              <w:t>ngineer/ Lifting Coordinator</w:t>
            </w:r>
            <w:r>
              <w:rPr>
                <w:b/>
              </w:rPr>
              <w:t>.</w:t>
            </w:r>
          </w:p>
        </w:tc>
      </w:tr>
      <w:tr w:rsidR="00D6273E" w:rsidTr="009842E5">
        <w:tc>
          <w:tcPr>
            <w:tcW w:w="9350" w:type="dxa"/>
            <w:gridSpan w:val="6"/>
          </w:tcPr>
          <w:p w:rsidR="00D6273E" w:rsidRPr="002213DA" w:rsidRDefault="00110A7E" w:rsidP="00F4177D">
            <w:pPr>
              <w:spacing w:line="276" w:lineRule="auto"/>
              <w:rPr>
                <w:b/>
                <w:sz w:val="24"/>
              </w:rPr>
            </w:pPr>
            <w:r w:rsidRPr="002213DA">
              <w:rPr>
                <w:b/>
                <w:sz w:val="24"/>
              </w:rPr>
              <w:t>Responsibilities:</w:t>
            </w:r>
          </w:p>
        </w:tc>
      </w:tr>
      <w:tr w:rsidR="00110A7E" w:rsidTr="009842E5">
        <w:tc>
          <w:tcPr>
            <w:tcW w:w="9350" w:type="dxa"/>
            <w:gridSpan w:val="6"/>
          </w:tcPr>
          <w:p w:rsidR="00110A7E" w:rsidRPr="00394CBF" w:rsidRDefault="00110A7E" w:rsidP="00F4177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4"/>
              </w:rPr>
            </w:pPr>
            <w:r w:rsidRPr="00394CBF">
              <w:rPr>
                <w:b/>
                <w:bCs/>
                <w:iCs/>
                <w:sz w:val="24"/>
              </w:rPr>
              <w:t xml:space="preserve">Preparation of Rig Move Manual. </w:t>
            </w:r>
          </w:p>
          <w:p w:rsidR="00110A7E" w:rsidRPr="00394CBF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</w:pPr>
            <w:r w:rsidRPr="00394CBF">
              <w:rPr>
                <w:b/>
                <w:bCs/>
              </w:rPr>
              <w:t xml:space="preserve">Writing of Rig Move Manual: </w:t>
            </w:r>
          </w:p>
          <w:p w:rsidR="00110A7E" w:rsidRPr="00394CBF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Go for Site visits and observe rig moves. </w:t>
            </w:r>
          </w:p>
          <w:p w:rsidR="00110A7E" w:rsidRPr="00394CBF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Note down the methods carried out and suggest any better/ alternate </w:t>
            </w:r>
            <w:r w:rsidRPr="00282BF8">
              <w:rPr>
                <w:noProof/>
              </w:rPr>
              <w:t>ways</w:t>
            </w:r>
            <w:r w:rsidR="00282BF8" w:rsidRPr="00282BF8">
              <w:rPr>
                <w:noProof/>
              </w:rPr>
              <w:t xml:space="preserve"> to</w:t>
            </w:r>
            <w:r w:rsidRPr="00394CBF">
              <w:t xml:space="preserve"> carry out the same. The most efficient method will be implemented/ mentioned in the manual. </w:t>
            </w:r>
          </w:p>
          <w:p w:rsidR="00110A7E" w:rsidRPr="00394CBF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List out the equipment's required for the particular job. </w:t>
            </w:r>
          </w:p>
          <w:p w:rsidR="00110A7E" w:rsidRPr="00394CBF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>Take pictures to be included in the manual for bett</w:t>
            </w:r>
            <w:r>
              <w:t>er perception of the procedure.</w:t>
            </w:r>
          </w:p>
          <w:p w:rsidR="00110A7E" w:rsidRPr="00394CBF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</w:pPr>
            <w:r w:rsidRPr="00394CBF">
              <w:rPr>
                <w:b/>
                <w:bCs/>
              </w:rPr>
              <w:t xml:space="preserve">Prepare Drawings/Lifting Plans for Tandem/Critical Lifts. </w:t>
            </w:r>
          </w:p>
          <w:p w:rsidR="00110A7E" w:rsidRPr="00394CBF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3-D </w:t>
            </w:r>
            <w:r w:rsidRPr="00282BF8">
              <w:rPr>
                <w:noProof/>
              </w:rPr>
              <w:t>Model</w:t>
            </w:r>
            <w:r w:rsidRPr="00394CBF">
              <w:t xml:space="preserve"> th</w:t>
            </w:r>
            <w:r w:rsidR="00507CDE">
              <w:t>e parts of the rig using SolidW</w:t>
            </w:r>
            <w:r w:rsidRPr="00394CBF">
              <w:t xml:space="preserve">orks/ AutoCAD using the information received/ measured during the rig observation. </w:t>
            </w:r>
          </w:p>
          <w:p w:rsidR="00110A7E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Assemble the models as per the Rig layout and prepare plans for lifting the </w:t>
            </w:r>
            <w:r w:rsidR="00370647">
              <w:t xml:space="preserve">equipment </w:t>
            </w:r>
            <w:r w:rsidRPr="00394CBF">
              <w:t xml:space="preserve">(Generators, Mast, Substructure, etc.) using the most efficient way. </w:t>
            </w:r>
          </w:p>
          <w:p w:rsidR="00370647" w:rsidRPr="00394CBF" w:rsidRDefault="00AE03D1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>
              <w:t>Coordinating</w:t>
            </w:r>
            <w:r w:rsidR="00370647">
              <w:t xml:space="preserve"> the lifting procedure and responsible for all lifting equipment on site.</w:t>
            </w:r>
          </w:p>
          <w:p w:rsidR="00110A7E" w:rsidRPr="00394CBF" w:rsidRDefault="004828A2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</w:pPr>
            <w:r>
              <w:rPr>
                <w:b/>
                <w:bCs/>
              </w:rPr>
              <w:t>Prepare Project plan.</w:t>
            </w:r>
          </w:p>
          <w:p w:rsidR="00110A7E" w:rsidRDefault="00110A7E" w:rsidP="00F4177D">
            <w:pPr>
              <w:pStyle w:val="ListParagraph"/>
              <w:numPr>
                <w:ilvl w:val="2"/>
                <w:numId w:val="3"/>
              </w:numPr>
              <w:spacing w:line="276" w:lineRule="auto"/>
            </w:pPr>
            <w:r w:rsidRPr="00394CBF">
              <w:t xml:space="preserve">Write the different procedures to be carried out during the move. This will help the client to have a better understanding of the situation, the work to be done, the resources required and the estimated cost for the project. </w:t>
            </w:r>
          </w:p>
          <w:p w:rsidR="00110A7E" w:rsidRPr="00394CBF" w:rsidRDefault="00110A7E" w:rsidP="00F4177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b/>
                <w:bCs/>
                <w:iCs/>
                <w:sz w:val="24"/>
              </w:rPr>
            </w:pPr>
            <w:r w:rsidRPr="00394CBF">
              <w:rPr>
                <w:b/>
                <w:bCs/>
                <w:iCs/>
                <w:sz w:val="24"/>
              </w:rPr>
              <w:t xml:space="preserve">Tender Preparation. </w:t>
            </w:r>
          </w:p>
          <w:p w:rsidR="00110A7E" w:rsidRPr="00394CBF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</w:pPr>
            <w:r w:rsidRPr="00394CBF">
              <w:rPr>
                <w:bCs/>
              </w:rPr>
              <w:t>Arrange</w:t>
            </w:r>
            <w:r>
              <w:rPr>
                <w:bCs/>
              </w:rPr>
              <w:t xml:space="preserve">/ </w:t>
            </w:r>
            <w:r w:rsidR="00370647">
              <w:rPr>
                <w:bCs/>
              </w:rPr>
              <w:t>prepare</w:t>
            </w:r>
            <w:r w:rsidRPr="00394CBF">
              <w:rPr>
                <w:bCs/>
              </w:rPr>
              <w:t xml:space="preserve"> the documents required for the Tender. </w:t>
            </w:r>
          </w:p>
          <w:p w:rsidR="002B7157" w:rsidRPr="00D43F90" w:rsidRDefault="00110A7E" w:rsidP="00D43F90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b/>
                <w:bCs/>
                <w:iCs/>
                <w:sz w:val="24"/>
              </w:rPr>
            </w:pPr>
            <w:r w:rsidRPr="00D43F90">
              <w:rPr>
                <w:bCs/>
              </w:rPr>
              <w:t xml:space="preserve">Prepare quotations. </w:t>
            </w:r>
          </w:p>
          <w:p w:rsidR="00110A7E" w:rsidRPr="00D6273E" w:rsidRDefault="00110A7E" w:rsidP="00F4177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b/>
                <w:bCs/>
                <w:iCs/>
                <w:sz w:val="24"/>
              </w:rPr>
            </w:pPr>
            <w:r w:rsidRPr="00D6273E">
              <w:rPr>
                <w:b/>
                <w:bCs/>
                <w:iCs/>
                <w:sz w:val="24"/>
              </w:rPr>
              <w:t xml:space="preserve">Prepare Purchase Order, Invoices and Follow Up. </w:t>
            </w:r>
          </w:p>
          <w:p w:rsidR="00110A7E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bCs/>
              </w:rPr>
            </w:pPr>
            <w:r w:rsidRPr="00D6273E">
              <w:rPr>
                <w:bCs/>
              </w:rPr>
              <w:t xml:space="preserve">Based on the estimated time, prepare purchase orders for the project. </w:t>
            </w:r>
          </w:p>
          <w:p w:rsidR="00430C15" w:rsidRPr="00EC424C" w:rsidRDefault="00110A7E" w:rsidP="00F1327E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bCs/>
              </w:rPr>
            </w:pPr>
            <w:r w:rsidRPr="00EC424C">
              <w:rPr>
                <w:bCs/>
              </w:rPr>
              <w:t xml:space="preserve">Raise invoices to Clients, once the work is completed. </w:t>
            </w:r>
          </w:p>
          <w:p w:rsidR="00110A7E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bCs/>
              </w:rPr>
            </w:pPr>
            <w:r w:rsidRPr="00D6273E">
              <w:rPr>
                <w:bCs/>
              </w:rPr>
              <w:t xml:space="preserve">Follow up with clients in case of any issues/non-payments. </w:t>
            </w:r>
          </w:p>
          <w:p w:rsidR="00110A7E" w:rsidRPr="00394CBF" w:rsidRDefault="00110A7E" w:rsidP="00F4177D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b/>
                <w:bCs/>
                <w:iCs/>
                <w:sz w:val="24"/>
              </w:rPr>
            </w:pPr>
            <w:r w:rsidRPr="00394CBF">
              <w:rPr>
                <w:b/>
                <w:bCs/>
                <w:iCs/>
                <w:sz w:val="24"/>
              </w:rPr>
              <w:t xml:space="preserve">Administrative Responsibilities. </w:t>
            </w:r>
          </w:p>
          <w:p w:rsidR="00110A7E" w:rsidRPr="00394CBF" w:rsidRDefault="00110A7E" w:rsidP="00F4177D">
            <w:pPr>
              <w:pStyle w:val="ListParagraph"/>
              <w:numPr>
                <w:ilvl w:val="1"/>
                <w:numId w:val="3"/>
              </w:numPr>
              <w:spacing w:line="276" w:lineRule="auto"/>
              <w:rPr>
                <w:b/>
                <w:bCs/>
                <w:iCs/>
                <w:sz w:val="24"/>
              </w:rPr>
            </w:pPr>
            <w:r w:rsidRPr="00394CBF">
              <w:rPr>
                <w:bCs/>
                <w:iCs/>
                <w:sz w:val="24"/>
              </w:rPr>
              <w:t xml:space="preserve">Prepare project results to determine the profit/loss from the projects. </w:t>
            </w:r>
          </w:p>
          <w:p w:rsidR="00FB64F4" w:rsidRDefault="00110A7E" w:rsidP="007532F5">
            <w:pPr>
              <w:pStyle w:val="ListParagraph"/>
              <w:numPr>
                <w:ilvl w:val="1"/>
                <w:numId w:val="3"/>
              </w:numPr>
              <w:spacing w:line="276" w:lineRule="auto"/>
            </w:pPr>
            <w:r w:rsidRPr="00394CBF">
              <w:rPr>
                <w:bCs/>
                <w:iCs/>
                <w:sz w:val="24"/>
              </w:rPr>
              <w:t xml:space="preserve">Prepare a database of prospective clients for the company. </w:t>
            </w:r>
          </w:p>
        </w:tc>
      </w:tr>
      <w:tr w:rsidR="00824829" w:rsidTr="009842E5">
        <w:tc>
          <w:tcPr>
            <w:tcW w:w="9350" w:type="dxa"/>
            <w:gridSpan w:val="6"/>
            <w:vAlign w:val="center"/>
          </w:tcPr>
          <w:p w:rsidR="00824829" w:rsidRPr="00D6273E" w:rsidRDefault="001B2166" w:rsidP="00FB64F4">
            <w:pPr>
              <w:spacing w:line="276" w:lineRule="auto"/>
              <w:jc w:val="center"/>
              <w:rPr>
                <w:b/>
                <w:sz w:val="24"/>
              </w:rPr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lastRenderedPageBreak/>
              <w:pict>
                <v:line id="Straight Connector 13" o:spid="_x0000_s1042" style="position:absolute;left:0;text-align:left;flip:y;z-index:251673600;visibility:visible;mso-position-horizontal-relative:text;mso-position-vertical-relative:text;mso-width-relative:margin;mso-height-relative:margin" from="-5.8pt,8.55pt" to="150.1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2" o:spid="_x0000_s1041" style="position:absolute;left:0;text-align:left;flip:y;z-index:251671552;visibility:visible;mso-position-horizontal-relative:text;mso-position-vertical-relative:text;mso-width-relative:margin;mso-height-relative:margin" from="304.9pt,9.4pt" to="460.8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P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 xml:space="preserve">ROJECTS 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>H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ANDLED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824829" w:rsidTr="009842E5">
        <w:tc>
          <w:tcPr>
            <w:tcW w:w="9350" w:type="dxa"/>
            <w:gridSpan w:val="6"/>
          </w:tcPr>
          <w:p w:rsidR="00824829" w:rsidRPr="00824829" w:rsidRDefault="00824829" w:rsidP="001532FE">
            <w:pPr>
              <w:pStyle w:val="ListParagraph"/>
              <w:numPr>
                <w:ilvl w:val="0"/>
                <w:numId w:val="11"/>
              </w:numPr>
              <w:spacing w:line="276" w:lineRule="auto"/>
            </w:pPr>
            <w:r>
              <w:t>Rig Move Manuals</w:t>
            </w:r>
            <w:r w:rsidR="00042F53">
              <w:t xml:space="preserve"> for Grey Wolf, KCA Deutag &amp; </w:t>
            </w:r>
            <w:r>
              <w:t>Dalma.</w:t>
            </w:r>
          </w:p>
        </w:tc>
      </w:tr>
      <w:tr w:rsidR="00824829" w:rsidTr="009842E5">
        <w:tc>
          <w:tcPr>
            <w:tcW w:w="9350" w:type="dxa"/>
            <w:gridSpan w:val="6"/>
          </w:tcPr>
          <w:p w:rsidR="00824829" w:rsidRDefault="00042F53" w:rsidP="001532FE">
            <w:pPr>
              <w:pStyle w:val="ListParagraph"/>
              <w:numPr>
                <w:ilvl w:val="0"/>
                <w:numId w:val="11"/>
              </w:numPr>
              <w:spacing w:line="276" w:lineRule="auto"/>
            </w:pPr>
            <w:r>
              <w:t>Rig Move Assistance for KCA Deutag, Rig T202 in Dubai.</w:t>
            </w:r>
          </w:p>
          <w:p w:rsidR="00DC6A56" w:rsidRDefault="00DC6A56" w:rsidP="001532FE">
            <w:pPr>
              <w:pStyle w:val="ListParagraph"/>
              <w:numPr>
                <w:ilvl w:val="0"/>
                <w:numId w:val="11"/>
              </w:numPr>
              <w:spacing w:line="276" w:lineRule="auto"/>
            </w:pPr>
            <w:r>
              <w:t>Rig Move Observation &amp; Manual, Grey Wolf, Rig 904</w:t>
            </w:r>
            <w:r w:rsidR="00370647">
              <w:t>, Rig 910.</w:t>
            </w:r>
          </w:p>
          <w:p w:rsidR="007411A3" w:rsidRPr="00042F53" w:rsidRDefault="007411A3" w:rsidP="00926121">
            <w:pPr>
              <w:pStyle w:val="ListParagraph"/>
              <w:numPr>
                <w:ilvl w:val="0"/>
                <w:numId w:val="11"/>
              </w:numPr>
              <w:spacing w:line="276" w:lineRule="auto"/>
            </w:pPr>
            <w:r>
              <w:t>Rig Move Observation &amp; Manual, Gulf Drilling International,</w:t>
            </w:r>
            <w:r w:rsidR="00926121">
              <w:t xml:space="preserve"> Qatar, Rig-</w:t>
            </w:r>
            <w:r>
              <w:t xml:space="preserve">1 to </w:t>
            </w:r>
            <w:r w:rsidR="00926121">
              <w:t>Rig-</w:t>
            </w:r>
            <w:r>
              <w:t>8.</w:t>
            </w:r>
            <w:r w:rsidR="00926121">
              <w:t xml:space="preserve"> (8 Rigs)</w:t>
            </w:r>
          </w:p>
        </w:tc>
      </w:tr>
      <w:tr w:rsidR="00042F53" w:rsidTr="009842E5">
        <w:tc>
          <w:tcPr>
            <w:tcW w:w="9350" w:type="dxa"/>
            <w:gridSpan w:val="6"/>
          </w:tcPr>
          <w:p w:rsidR="00042F53" w:rsidRPr="00D6273E" w:rsidRDefault="00042F53" w:rsidP="00F4177D">
            <w:pPr>
              <w:spacing w:line="276" w:lineRule="auto"/>
              <w:rPr>
                <w:b/>
                <w:sz w:val="24"/>
              </w:rPr>
            </w:pPr>
          </w:p>
        </w:tc>
      </w:tr>
      <w:tr w:rsidR="00D6273E" w:rsidTr="009842E5">
        <w:tc>
          <w:tcPr>
            <w:tcW w:w="9350" w:type="dxa"/>
            <w:gridSpan w:val="6"/>
            <w:vAlign w:val="center"/>
          </w:tcPr>
          <w:p w:rsidR="00D6273E" w:rsidRDefault="001B2166" w:rsidP="00FB64F4">
            <w:pPr>
              <w:spacing w:line="276" w:lineRule="auto"/>
              <w:jc w:val="center"/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5" o:spid="_x0000_s1040" style="position:absolute;left:0;text-align:left;flip:y;z-index:251677696;visibility:visible;mso-position-horizontal-relative:text;mso-position-vertical-relative:text;mso-width-relative:margin;mso-height-relative:margin" from="-5.95pt,8.45pt" to="178.3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4" o:spid="_x0000_s1039" style="position:absolute;left:0;text-align:left;flip:y;z-index:251675648;visibility:visible;mso-position-horizontal-relative:text;mso-position-vertical-relative:text;mso-width-relative:margin;mso-height-relative:margin" from="276.8pt,8.5pt" to="461.0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E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DUCATION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110A7E" w:rsidTr="009842E5">
        <w:tc>
          <w:tcPr>
            <w:tcW w:w="9350" w:type="dxa"/>
            <w:gridSpan w:val="6"/>
          </w:tcPr>
          <w:p w:rsidR="00110A7E" w:rsidRDefault="00110A7E" w:rsidP="00F4177D">
            <w:pPr>
              <w:spacing w:line="276" w:lineRule="auto"/>
            </w:pPr>
            <w:r>
              <w:t>B.E in Mechanical Engineering, Visvesvaraya Technological University, India</w:t>
            </w:r>
          </w:p>
          <w:p w:rsidR="00110A7E" w:rsidRDefault="00110A7E" w:rsidP="00F4177D">
            <w:pPr>
              <w:spacing w:line="276" w:lineRule="auto"/>
            </w:pPr>
            <w:r>
              <w:t>2009-2013</w:t>
            </w:r>
          </w:p>
        </w:tc>
      </w:tr>
      <w:tr w:rsidR="002239CD" w:rsidTr="009842E5">
        <w:tc>
          <w:tcPr>
            <w:tcW w:w="9350" w:type="dxa"/>
            <w:gridSpan w:val="6"/>
          </w:tcPr>
          <w:p w:rsidR="002239CD" w:rsidRDefault="002239CD" w:rsidP="00F4177D">
            <w:pPr>
              <w:spacing w:line="276" w:lineRule="auto"/>
            </w:pPr>
          </w:p>
        </w:tc>
      </w:tr>
      <w:tr w:rsidR="00D6273E" w:rsidTr="009842E5">
        <w:tc>
          <w:tcPr>
            <w:tcW w:w="9350" w:type="dxa"/>
            <w:gridSpan w:val="6"/>
            <w:vAlign w:val="center"/>
          </w:tcPr>
          <w:p w:rsidR="00D6273E" w:rsidRDefault="001B2166" w:rsidP="00FB64F4">
            <w:pPr>
              <w:spacing w:line="276" w:lineRule="auto"/>
              <w:jc w:val="center"/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7" o:spid="_x0000_s1038" style="position:absolute;left:0;text-align:left;flip:y;z-index:251681792;visibility:visible;mso-position-horizontal-relative:text;mso-position-vertical-relative:text;mso-width-relative:margin;mso-height-relative:margin" from="-5.8pt,9.05pt" to="135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6" o:spid="_x0000_s1037" style="position:absolute;left:0;text-align:left;flip:y;z-index:251679744;visibility:visible;mso-position-horizontal-relative:text;mso-position-vertical-relative:text;mso-width-relative:margin;mso-height-relative:margin" from="318.2pt,9.1pt" to="459.9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A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 xml:space="preserve">REAS 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>O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 xml:space="preserve">F 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>S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PECIALIZATION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D6273E" w:rsidTr="009842E5">
        <w:tc>
          <w:tcPr>
            <w:tcW w:w="2874" w:type="dxa"/>
            <w:gridSpan w:val="3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 xml:space="preserve">Mechanics </w:t>
            </w:r>
            <w:r w:rsidR="003332BE" w:rsidRPr="00F4177D">
              <w:rPr>
                <w:b/>
              </w:rPr>
              <w:t>of</w:t>
            </w:r>
            <w:r w:rsidRPr="00F4177D">
              <w:rPr>
                <w:b/>
              </w:rPr>
              <w:t xml:space="preserve"> Materials</w:t>
            </w:r>
          </w:p>
        </w:tc>
        <w:tc>
          <w:tcPr>
            <w:tcW w:w="277" w:type="dxa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D6273E" w:rsidRDefault="00D6273E" w:rsidP="00F4177D">
            <w:pPr>
              <w:spacing w:line="276" w:lineRule="auto"/>
            </w:pPr>
            <w:r w:rsidRPr="00D6273E">
              <w:t xml:space="preserve">Stress and Strain in materials, Bending Moment &amp; </w:t>
            </w:r>
            <w:r w:rsidRPr="00282BF8">
              <w:rPr>
                <w:noProof/>
              </w:rPr>
              <w:t>Shear</w:t>
            </w:r>
            <w:r w:rsidRPr="00D6273E">
              <w:t xml:space="preserve"> Force/Stresses in Beams</w:t>
            </w:r>
            <w:r w:rsidR="004828A2">
              <w:t>.</w:t>
            </w:r>
          </w:p>
        </w:tc>
      </w:tr>
      <w:tr w:rsidR="00D6273E" w:rsidTr="009842E5">
        <w:tc>
          <w:tcPr>
            <w:tcW w:w="2874" w:type="dxa"/>
            <w:gridSpan w:val="3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Mechanical Vibrations</w:t>
            </w:r>
          </w:p>
        </w:tc>
        <w:tc>
          <w:tcPr>
            <w:tcW w:w="277" w:type="dxa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D6273E" w:rsidRDefault="00D6273E" w:rsidP="00F4177D">
            <w:pPr>
              <w:spacing w:line="276" w:lineRule="auto"/>
            </w:pPr>
            <w:r w:rsidRPr="00D6273E">
              <w:t>Damped/ Un</w:t>
            </w:r>
            <w:r w:rsidR="00C51162">
              <w:t>-</w:t>
            </w:r>
            <w:r w:rsidRPr="00D6273E">
              <w:t>damped free Vibrations, Vibration Measuring Instruments.</w:t>
            </w:r>
          </w:p>
        </w:tc>
      </w:tr>
      <w:tr w:rsidR="00D6273E" w:rsidTr="009842E5">
        <w:tc>
          <w:tcPr>
            <w:tcW w:w="2874" w:type="dxa"/>
            <w:gridSpan w:val="3"/>
          </w:tcPr>
          <w:p w:rsidR="00D6273E" w:rsidRPr="00F4177D" w:rsidRDefault="00D6273E" w:rsidP="003332BE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 xml:space="preserve">Design </w:t>
            </w:r>
            <w:r w:rsidR="003332BE" w:rsidRPr="00F4177D">
              <w:rPr>
                <w:b/>
              </w:rPr>
              <w:t>of</w:t>
            </w:r>
            <w:r w:rsidRPr="00F4177D">
              <w:rPr>
                <w:b/>
              </w:rPr>
              <w:t xml:space="preserve"> Machine Elements</w:t>
            </w:r>
          </w:p>
        </w:tc>
        <w:tc>
          <w:tcPr>
            <w:tcW w:w="277" w:type="dxa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D6273E" w:rsidRDefault="00D6273E" w:rsidP="00F4177D">
            <w:pPr>
              <w:spacing w:line="276" w:lineRule="auto"/>
            </w:pPr>
            <w:r w:rsidRPr="00282BF8">
              <w:rPr>
                <w:noProof/>
              </w:rPr>
              <w:t>Design</w:t>
            </w:r>
            <w:r w:rsidRPr="00D6273E">
              <w:t xml:space="preserve"> </w:t>
            </w:r>
            <w:r w:rsidR="003332BE" w:rsidRPr="00D6273E">
              <w:t>of</w:t>
            </w:r>
            <w:r w:rsidRPr="00D6273E">
              <w:t xml:space="preserve"> Springs, Gears, Brakes, Shafts and Threads, Design for Static &amp; Impact Strength, Fatigue Strength</w:t>
            </w:r>
            <w:r w:rsidR="004828A2">
              <w:t>.</w:t>
            </w:r>
          </w:p>
        </w:tc>
      </w:tr>
      <w:tr w:rsidR="00D6273E" w:rsidTr="009842E5">
        <w:tc>
          <w:tcPr>
            <w:tcW w:w="2874" w:type="dxa"/>
            <w:gridSpan w:val="3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Hydraulics &amp; Pneumatics</w:t>
            </w:r>
          </w:p>
        </w:tc>
        <w:tc>
          <w:tcPr>
            <w:tcW w:w="277" w:type="dxa"/>
          </w:tcPr>
          <w:p w:rsidR="00D6273E" w:rsidRPr="00F4177D" w:rsidRDefault="00D6273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D6273E" w:rsidRDefault="00D6273E" w:rsidP="00F4177D">
            <w:pPr>
              <w:spacing w:line="276" w:lineRule="auto"/>
            </w:pPr>
            <w:r w:rsidRPr="00D6273E">
              <w:t>System Components, Circuit Design and analysis, Pneumatic control and DCV.</w:t>
            </w:r>
          </w:p>
        </w:tc>
      </w:tr>
      <w:tr w:rsidR="00824829" w:rsidTr="009842E5">
        <w:tc>
          <w:tcPr>
            <w:tcW w:w="9350" w:type="dxa"/>
            <w:gridSpan w:val="6"/>
          </w:tcPr>
          <w:p w:rsidR="00824829" w:rsidRDefault="00824829" w:rsidP="00F4177D">
            <w:pPr>
              <w:spacing w:line="276" w:lineRule="auto"/>
            </w:pPr>
          </w:p>
        </w:tc>
      </w:tr>
      <w:tr w:rsidR="00110A7E" w:rsidTr="009842E5">
        <w:tc>
          <w:tcPr>
            <w:tcW w:w="9350" w:type="dxa"/>
            <w:gridSpan w:val="6"/>
            <w:vAlign w:val="center"/>
          </w:tcPr>
          <w:p w:rsidR="00110A7E" w:rsidRPr="00110A7E" w:rsidRDefault="001B2166" w:rsidP="00FB64F4">
            <w:pPr>
              <w:spacing w:line="276" w:lineRule="auto"/>
              <w:jc w:val="center"/>
              <w:rPr>
                <w:b/>
              </w:rPr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9" o:spid="_x0000_s1036" style="position:absolute;left:0;text-align:left;flip:y;z-index:251685888;visibility:visible;mso-position-horizontal-relative:text;mso-position-vertical-relative:text;mso-width-relative:margin;mso-height-relative:margin" from="-5.8pt,8.15pt" to="135.9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18" o:spid="_x0000_s1035" style="position:absolute;left:0;text-align:left;flip:y;z-index:251683840;visibility:visible;mso-position-horizontal-relative:text;mso-position-vertical-relative:text;mso-width-relative:margin;mso-height-relative:margin" from="318.2pt,8.95pt" to="459.9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S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OFTWARE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 xml:space="preserve"> P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ROFICIENCY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110A7E" w:rsidTr="009842E5">
        <w:tc>
          <w:tcPr>
            <w:tcW w:w="2874" w:type="dxa"/>
            <w:gridSpan w:val="3"/>
          </w:tcPr>
          <w:p w:rsidR="00110A7E" w:rsidRPr="00F4177D" w:rsidRDefault="00110A7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Designing Software</w:t>
            </w:r>
          </w:p>
        </w:tc>
        <w:tc>
          <w:tcPr>
            <w:tcW w:w="277" w:type="dxa"/>
          </w:tcPr>
          <w:p w:rsidR="00110A7E" w:rsidRPr="00F4177D" w:rsidRDefault="00110A7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110A7E" w:rsidRDefault="00110A7E" w:rsidP="00507CDE">
            <w:pPr>
              <w:spacing w:line="276" w:lineRule="auto"/>
            </w:pPr>
            <w:r>
              <w:t>SolidEdge, SolidWorks, AutoCAD.</w:t>
            </w:r>
          </w:p>
        </w:tc>
      </w:tr>
      <w:tr w:rsidR="00110A7E" w:rsidTr="009842E5">
        <w:tc>
          <w:tcPr>
            <w:tcW w:w="2874" w:type="dxa"/>
            <w:gridSpan w:val="3"/>
          </w:tcPr>
          <w:p w:rsidR="00110A7E" w:rsidRPr="00F4177D" w:rsidRDefault="00110A7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General Software</w:t>
            </w:r>
          </w:p>
        </w:tc>
        <w:tc>
          <w:tcPr>
            <w:tcW w:w="277" w:type="dxa"/>
          </w:tcPr>
          <w:p w:rsidR="00110A7E" w:rsidRPr="00F4177D" w:rsidRDefault="00110A7E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110A7E" w:rsidRDefault="00824829" w:rsidP="00F4177D">
            <w:pPr>
              <w:spacing w:line="276" w:lineRule="auto"/>
            </w:pPr>
            <w:r>
              <w:t>Windows 8, 10, MS Office</w:t>
            </w:r>
            <w:r w:rsidR="00042F53">
              <w:t>.</w:t>
            </w:r>
          </w:p>
        </w:tc>
      </w:tr>
      <w:tr w:rsidR="00824829" w:rsidTr="009842E5">
        <w:tc>
          <w:tcPr>
            <w:tcW w:w="2874" w:type="dxa"/>
            <w:gridSpan w:val="3"/>
          </w:tcPr>
          <w:p w:rsidR="00824829" w:rsidRPr="00F4177D" w:rsidRDefault="00824829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Analysis Software</w:t>
            </w:r>
          </w:p>
        </w:tc>
        <w:tc>
          <w:tcPr>
            <w:tcW w:w="277" w:type="dxa"/>
          </w:tcPr>
          <w:p w:rsidR="00824829" w:rsidRPr="00F4177D" w:rsidRDefault="00824829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824829" w:rsidRDefault="00824829" w:rsidP="00F4177D">
            <w:pPr>
              <w:spacing w:line="276" w:lineRule="auto"/>
            </w:pPr>
            <w:r>
              <w:t>Ansys</w:t>
            </w:r>
            <w:r w:rsidR="00042F53">
              <w:t>.</w:t>
            </w:r>
          </w:p>
        </w:tc>
      </w:tr>
      <w:tr w:rsidR="00824829" w:rsidTr="009842E5">
        <w:tc>
          <w:tcPr>
            <w:tcW w:w="2874" w:type="dxa"/>
            <w:gridSpan w:val="3"/>
          </w:tcPr>
          <w:p w:rsidR="00824829" w:rsidRPr="00F4177D" w:rsidRDefault="00824829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Project Management</w:t>
            </w:r>
          </w:p>
        </w:tc>
        <w:tc>
          <w:tcPr>
            <w:tcW w:w="277" w:type="dxa"/>
          </w:tcPr>
          <w:p w:rsidR="00824829" w:rsidRPr="00F4177D" w:rsidRDefault="00824829" w:rsidP="00F4177D">
            <w:pPr>
              <w:spacing w:line="276" w:lineRule="auto"/>
              <w:rPr>
                <w:b/>
              </w:rPr>
            </w:pPr>
            <w:r w:rsidRPr="00F4177D">
              <w:rPr>
                <w:b/>
              </w:rPr>
              <w:t>:</w:t>
            </w:r>
          </w:p>
        </w:tc>
        <w:tc>
          <w:tcPr>
            <w:tcW w:w="6199" w:type="dxa"/>
            <w:gridSpan w:val="2"/>
          </w:tcPr>
          <w:p w:rsidR="00824829" w:rsidRDefault="00824829" w:rsidP="00F4177D">
            <w:pPr>
              <w:spacing w:line="276" w:lineRule="auto"/>
            </w:pPr>
            <w:r>
              <w:t xml:space="preserve">MS Project, </w:t>
            </w:r>
            <w:r w:rsidRPr="00824829">
              <w:t>®Learning</w:t>
            </w:r>
            <w:r>
              <w:t xml:space="preserve"> Primavera v6</w:t>
            </w:r>
            <w:r w:rsidR="00042F53">
              <w:t>.</w:t>
            </w:r>
          </w:p>
        </w:tc>
      </w:tr>
      <w:tr w:rsidR="00D43F90" w:rsidTr="009842E5">
        <w:tc>
          <w:tcPr>
            <w:tcW w:w="2874" w:type="dxa"/>
            <w:gridSpan w:val="3"/>
          </w:tcPr>
          <w:p w:rsidR="00D43F90" w:rsidRPr="00F4177D" w:rsidRDefault="00D43F90" w:rsidP="00F4177D">
            <w:pPr>
              <w:spacing w:line="276" w:lineRule="auto"/>
              <w:rPr>
                <w:b/>
              </w:rPr>
            </w:pPr>
          </w:p>
        </w:tc>
        <w:tc>
          <w:tcPr>
            <w:tcW w:w="277" w:type="dxa"/>
          </w:tcPr>
          <w:p w:rsidR="00D43F90" w:rsidRPr="00F4177D" w:rsidRDefault="00D43F90" w:rsidP="00F4177D">
            <w:pPr>
              <w:spacing w:line="276" w:lineRule="auto"/>
              <w:rPr>
                <w:b/>
              </w:rPr>
            </w:pPr>
          </w:p>
        </w:tc>
        <w:tc>
          <w:tcPr>
            <w:tcW w:w="6199" w:type="dxa"/>
            <w:gridSpan w:val="2"/>
          </w:tcPr>
          <w:p w:rsidR="00D43F90" w:rsidRDefault="00D43F90" w:rsidP="00F4177D">
            <w:pPr>
              <w:spacing w:line="276" w:lineRule="auto"/>
            </w:pPr>
          </w:p>
        </w:tc>
      </w:tr>
      <w:tr w:rsidR="00824829" w:rsidTr="009842E5">
        <w:tc>
          <w:tcPr>
            <w:tcW w:w="9350" w:type="dxa"/>
            <w:gridSpan w:val="6"/>
            <w:vAlign w:val="center"/>
          </w:tcPr>
          <w:p w:rsidR="00824829" w:rsidRPr="00824829" w:rsidRDefault="001B2166" w:rsidP="00FB64F4">
            <w:pPr>
              <w:spacing w:line="276" w:lineRule="auto"/>
              <w:jc w:val="center"/>
              <w:rPr>
                <w:b/>
              </w:rPr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21" o:spid="_x0000_s1034" style="position:absolute;left:0;text-align:left;flip:y;z-index:251689984;visibility:visible;mso-position-horizontal-relative:text;mso-position-vertical-relative:text;mso-width-relative:margin;mso-height-relative:margin" from="-6.65pt,9pt" to="177.6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20" o:spid="_x0000_s1033" style="position:absolute;left:0;text-align:left;flip:y;z-index:251687936;visibility:visible;mso-position-horizontal-relative:text;mso-position-vertical-relative:text;mso-width-relative:margin;mso-height-relative:margin" from="276.95pt,8.35pt" to="461.2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K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EY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 xml:space="preserve"> S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KILLS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824829" w:rsidTr="009842E5">
        <w:tc>
          <w:tcPr>
            <w:tcW w:w="9350" w:type="dxa"/>
            <w:gridSpan w:val="6"/>
          </w:tcPr>
          <w:p w:rsidR="00824829" w:rsidRDefault="00824829" w:rsidP="00F4177D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>Willingness to work outdoors</w:t>
            </w:r>
            <w:r w:rsidR="00370647">
              <w:t>.</w:t>
            </w:r>
          </w:p>
          <w:p w:rsidR="00824829" w:rsidRDefault="00CE4AD8" w:rsidP="00F4177D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 xml:space="preserve">Critical Thinking &amp; </w:t>
            </w:r>
            <w:r w:rsidR="00824829">
              <w:t>Presence of mind</w:t>
            </w:r>
            <w:r w:rsidR="00370647">
              <w:t>.</w:t>
            </w:r>
          </w:p>
          <w:p w:rsidR="00824829" w:rsidRDefault="00824829" w:rsidP="00F4177D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>Eye for detail</w:t>
            </w:r>
            <w:r w:rsidR="00370647">
              <w:t>.</w:t>
            </w:r>
          </w:p>
          <w:p w:rsidR="00824829" w:rsidRDefault="00CE4AD8" w:rsidP="00F4177D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 xml:space="preserve">Decision making capabilities &amp; </w:t>
            </w:r>
            <w:r w:rsidR="00370647">
              <w:t>technically</w:t>
            </w:r>
            <w:r w:rsidR="00824829">
              <w:t xml:space="preserve"> strong</w:t>
            </w:r>
            <w:r w:rsidR="00370647">
              <w:t>.</w:t>
            </w:r>
          </w:p>
          <w:p w:rsidR="00824829" w:rsidRDefault="00824829" w:rsidP="00F4177D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>Patience</w:t>
            </w:r>
            <w:r w:rsidR="00370647">
              <w:t>.</w:t>
            </w:r>
          </w:p>
          <w:p w:rsidR="00370647" w:rsidRDefault="00370647" w:rsidP="00370647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>
              <w:t>Good communication and problem s</w:t>
            </w:r>
            <w:r w:rsidR="00CE4AD8">
              <w:t>olving</w:t>
            </w:r>
            <w:r>
              <w:t>.</w:t>
            </w:r>
          </w:p>
          <w:p w:rsidR="00A918E7" w:rsidRDefault="00A918E7" w:rsidP="00A918E7">
            <w:pPr>
              <w:spacing w:line="276" w:lineRule="auto"/>
            </w:pPr>
          </w:p>
          <w:p w:rsidR="00A918E7" w:rsidRDefault="00A918E7" w:rsidP="00A918E7">
            <w:pPr>
              <w:spacing w:line="276" w:lineRule="auto"/>
            </w:pPr>
          </w:p>
          <w:p w:rsidR="00A918E7" w:rsidRDefault="00A918E7" w:rsidP="00A918E7">
            <w:pPr>
              <w:spacing w:line="276" w:lineRule="auto"/>
            </w:pPr>
          </w:p>
          <w:p w:rsidR="00A918E7" w:rsidRDefault="00A918E7" w:rsidP="00A918E7">
            <w:pPr>
              <w:spacing w:line="276" w:lineRule="auto"/>
            </w:pPr>
          </w:p>
        </w:tc>
      </w:tr>
      <w:tr w:rsidR="00824829" w:rsidTr="009842E5">
        <w:tc>
          <w:tcPr>
            <w:tcW w:w="9350" w:type="dxa"/>
            <w:gridSpan w:val="6"/>
            <w:vAlign w:val="center"/>
          </w:tcPr>
          <w:p w:rsidR="00824829" w:rsidRDefault="001B2166" w:rsidP="00FB64F4">
            <w:pPr>
              <w:spacing w:line="276" w:lineRule="auto"/>
              <w:jc w:val="center"/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lastRenderedPageBreak/>
              <w:pict>
                <v:line id="Straight Connector 23" o:spid="_x0000_s1032" style="position:absolute;left:0;text-align:left;flip:y;z-index:251694080;visibility:visible;mso-position-horizontal-relative:text;mso-position-vertical-relative:text;mso-width-relative:margin;mso-height-relative:margin" from="297.7pt,8.6pt" to="460.7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22" o:spid="_x0000_s1031" style="position:absolute;left:0;text-align:left;flip:y;z-index:251692032;visibility:visible;mso-position-horizontal-relative:text;mso-position-vertical-relative:text;mso-width-relative:margin;mso-height-relative:margin" from="-5.9pt,8.7pt" to="157.1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" strokecolor="black [3213]" strokeweight=".5pt">
                  <v:stroke joinstyle="miter"/>
                </v:line>
              </w:pict>
            </w:r>
            <w:r w:rsidR="00042F53">
              <w:br w:type="page"/>
            </w:r>
            <w:r w:rsidR="002213DA" w:rsidRPr="002213DA">
              <w:rPr>
                <w:b/>
                <w:spacing w:val="20"/>
                <w:sz w:val="28"/>
                <w:szCs w:val="30"/>
              </w:rPr>
              <w:t>P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ERSONAL</w:t>
            </w:r>
            <w:r w:rsidR="002213DA" w:rsidRPr="002213DA">
              <w:rPr>
                <w:b/>
                <w:spacing w:val="20"/>
                <w:sz w:val="28"/>
                <w:szCs w:val="30"/>
              </w:rPr>
              <w:t xml:space="preserve"> D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ETAILS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2239CD" w:rsidTr="009842E5">
        <w:tc>
          <w:tcPr>
            <w:tcW w:w="2405" w:type="dxa"/>
          </w:tcPr>
          <w:p w:rsidR="002239CD" w:rsidRDefault="002239CD" w:rsidP="00F4177D">
            <w:pPr>
              <w:spacing w:line="276" w:lineRule="auto"/>
            </w:pPr>
            <w:r>
              <w:t>Name</w:t>
            </w:r>
          </w:p>
        </w:tc>
        <w:tc>
          <w:tcPr>
            <w:tcW w:w="284" w:type="dxa"/>
          </w:tcPr>
          <w:p w:rsidR="002239CD" w:rsidRDefault="002239CD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2239CD" w:rsidRDefault="002239CD" w:rsidP="00BE6B08">
            <w:pPr>
              <w:spacing w:line="276" w:lineRule="auto"/>
            </w:pPr>
            <w:r>
              <w:t xml:space="preserve">Deepak </w:t>
            </w:r>
          </w:p>
        </w:tc>
      </w:tr>
      <w:tr w:rsidR="002239CD" w:rsidTr="009842E5">
        <w:tc>
          <w:tcPr>
            <w:tcW w:w="2405" w:type="dxa"/>
          </w:tcPr>
          <w:p w:rsidR="002239CD" w:rsidRDefault="002239CD" w:rsidP="00F4177D">
            <w:pPr>
              <w:spacing w:line="276" w:lineRule="auto"/>
            </w:pPr>
            <w:r>
              <w:t>Nationality</w:t>
            </w:r>
          </w:p>
        </w:tc>
        <w:tc>
          <w:tcPr>
            <w:tcW w:w="284" w:type="dxa"/>
          </w:tcPr>
          <w:p w:rsidR="002239CD" w:rsidRDefault="002239CD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2239CD" w:rsidRDefault="002239CD" w:rsidP="00F4177D">
            <w:pPr>
              <w:spacing w:line="276" w:lineRule="auto"/>
            </w:pPr>
            <w:r>
              <w:t>Indian</w:t>
            </w:r>
          </w:p>
        </w:tc>
      </w:tr>
      <w:tr w:rsidR="002239CD" w:rsidTr="009842E5">
        <w:tc>
          <w:tcPr>
            <w:tcW w:w="2405" w:type="dxa"/>
          </w:tcPr>
          <w:p w:rsidR="002239CD" w:rsidRDefault="002239CD" w:rsidP="00F4177D">
            <w:pPr>
              <w:spacing w:line="276" w:lineRule="auto"/>
            </w:pPr>
            <w:r>
              <w:t>Current Residency</w:t>
            </w:r>
          </w:p>
        </w:tc>
        <w:tc>
          <w:tcPr>
            <w:tcW w:w="284" w:type="dxa"/>
          </w:tcPr>
          <w:p w:rsidR="002239CD" w:rsidRDefault="002239CD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2239CD" w:rsidRDefault="002239CD" w:rsidP="00F4177D">
            <w:pPr>
              <w:spacing w:line="276" w:lineRule="auto"/>
            </w:pPr>
            <w:r>
              <w:t>Dubai, U.</w:t>
            </w:r>
            <w:r w:rsidR="003332BE">
              <w:t>A. E</w:t>
            </w:r>
          </w:p>
        </w:tc>
      </w:tr>
      <w:tr w:rsidR="002239CD" w:rsidTr="009842E5">
        <w:tc>
          <w:tcPr>
            <w:tcW w:w="2405" w:type="dxa"/>
          </w:tcPr>
          <w:p w:rsidR="002239CD" w:rsidRPr="00AE03D1" w:rsidRDefault="002239CD" w:rsidP="00AE03D1">
            <w:pPr>
              <w:spacing w:line="276" w:lineRule="auto"/>
            </w:pPr>
            <w:r w:rsidRPr="00AE03D1">
              <w:t>Availability</w:t>
            </w:r>
          </w:p>
        </w:tc>
        <w:tc>
          <w:tcPr>
            <w:tcW w:w="284" w:type="dxa"/>
          </w:tcPr>
          <w:p w:rsidR="002239CD" w:rsidRPr="00AE03D1" w:rsidRDefault="002239CD" w:rsidP="00AE03D1">
            <w:pPr>
              <w:spacing w:line="276" w:lineRule="auto"/>
            </w:pPr>
            <w:r w:rsidRPr="00AE03D1">
              <w:t>:</w:t>
            </w:r>
          </w:p>
        </w:tc>
        <w:tc>
          <w:tcPr>
            <w:tcW w:w="6661" w:type="dxa"/>
            <w:gridSpan w:val="4"/>
          </w:tcPr>
          <w:p w:rsidR="002239CD" w:rsidRPr="00AE03D1" w:rsidRDefault="00E874CD" w:rsidP="00AE03D1">
            <w:pPr>
              <w:spacing w:line="276" w:lineRule="auto"/>
            </w:pPr>
            <w:r>
              <w:t>Immediately</w:t>
            </w:r>
          </w:p>
        </w:tc>
      </w:tr>
      <w:tr w:rsidR="00E874CD" w:rsidTr="009842E5">
        <w:tc>
          <w:tcPr>
            <w:tcW w:w="2405" w:type="dxa"/>
          </w:tcPr>
          <w:p w:rsidR="00E874CD" w:rsidRDefault="00E874CD" w:rsidP="00F4177D">
            <w:pPr>
              <w:spacing w:line="276" w:lineRule="auto"/>
            </w:pPr>
            <w:r>
              <w:t>Visa Validity</w:t>
            </w:r>
          </w:p>
        </w:tc>
        <w:tc>
          <w:tcPr>
            <w:tcW w:w="284" w:type="dxa"/>
          </w:tcPr>
          <w:p w:rsidR="00E874CD" w:rsidRDefault="00E874CD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E874CD" w:rsidRDefault="005A578B" w:rsidP="001A2DB6">
            <w:pPr>
              <w:spacing w:line="276" w:lineRule="auto"/>
            </w:pPr>
            <w:r>
              <w:t>June 21</w:t>
            </w:r>
            <w:r w:rsidR="00F278A7">
              <w:t>, 2018</w:t>
            </w:r>
          </w:p>
        </w:tc>
      </w:tr>
      <w:tr w:rsidR="002239CD" w:rsidTr="009842E5">
        <w:tc>
          <w:tcPr>
            <w:tcW w:w="2405" w:type="dxa"/>
          </w:tcPr>
          <w:p w:rsidR="002239CD" w:rsidRDefault="002239CD" w:rsidP="00F4177D">
            <w:pPr>
              <w:spacing w:line="276" w:lineRule="auto"/>
            </w:pPr>
            <w:r>
              <w:t>Driving License</w:t>
            </w:r>
          </w:p>
        </w:tc>
        <w:tc>
          <w:tcPr>
            <w:tcW w:w="284" w:type="dxa"/>
          </w:tcPr>
          <w:p w:rsidR="002239CD" w:rsidRDefault="002239CD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2239CD" w:rsidRDefault="002239CD" w:rsidP="00F4177D">
            <w:pPr>
              <w:spacing w:line="276" w:lineRule="auto"/>
            </w:pPr>
            <w:r>
              <w:t>U.A.E &amp; Indian</w:t>
            </w:r>
          </w:p>
        </w:tc>
      </w:tr>
      <w:tr w:rsidR="00042F53" w:rsidTr="009842E5">
        <w:tc>
          <w:tcPr>
            <w:tcW w:w="2405" w:type="dxa"/>
          </w:tcPr>
          <w:p w:rsidR="00042F53" w:rsidRDefault="00042F53" w:rsidP="00F4177D">
            <w:pPr>
              <w:spacing w:line="276" w:lineRule="auto"/>
            </w:pPr>
            <w:r>
              <w:t>Hobbies</w:t>
            </w:r>
          </w:p>
        </w:tc>
        <w:tc>
          <w:tcPr>
            <w:tcW w:w="284" w:type="dxa"/>
          </w:tcPr>
          <w:p w:rsidR="00042F53" w:rsidRDefault="00042F53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042F53" w:rsidRDefault="00042F53" w:rsidP="009D69BE">
            <w:pPr>
              <w:spacing w:line="276" w:lineRule="auto"/>
            </w:pPr>
            <w:r>
              <w:t xml:space="preserve">Playing Cricket &amp; Badminton, </w:t>
            </w:r>
            <w:r w:rsidR="003332BE">
              <w:t>listening</w:t>
            </w:r>
            <w:r w:rsidR="009D69BE">
              <w:t xml:space="preserve"> to Music, Reading.</w:t>
            </w:r>
          </w:p>
        </w:tc>
      </w:tr>
      <w:tr w:rsidR="00042F53" w:rsidTr="009842E5">
        <w:tc>
          <w:tcPr>
            <w:tcW w:w="2405" w:type="dxa"/>
          </w:tcPr>
          <w:p w:rsidR="00042F53" w:rsidRDefault="00042F53" w:rsidP="00F4177D">
            <w:pPr>
              <w:spacing w:line="276" w:lineRule="auto"/>
            </w:pPr>
            <w:r>
              <w:t>Personal Skills</w:t>
            </w:r>
          </w:p>
        </w:tc>
        <w:tc>
          <w:tcPr>
            <w:tcW w:w="284" w:type="dxa"/>
          </w:tcPr>
          <w:p w:rsidR="00042F53" w:rsidRDefault="00042F53" w:rsidP="00F4177D">
            <w:pPr>
              <w:spacing w:line="276" w:lineRule="auto"/>
            </w:pPr>
            <w:r>
              <w:t>:</w:t>
            </w:r>
          </w:p>
        </w:tc>
        <w:tc>
          <w:tcPr>
            <w:tcW w:w="6661" w:type="dxa"/>
            <w:gridSpan w:val="4"/>
          </w:tcPr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>Dedicated and Passionate towards work.</w:t>
            </w:r>
          </w:p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 xml:space="preserve">Quick Learner, </w:t>
            </w:r>
            <w:r w:rsidRPr="00282BF8">
              <w:rPr>
                <w:noProof/>
              </w:rPr>
              <w:t>Hardworking</w:t>
            </w:r>
            <w:r>
              <w:t xml:space="preserve"> and Honest</w:t>
            </w:r>
            <w:r w:rsidR="004828A2">
              <w:t>.</w:t>
            </w:r>
          </w:p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>Excellent Oral and written communication skill &amp; technical skill.</w:t>
            </w:r>
          </w:p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>Good team player.</w:t>
            </w:r>
          </w:p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>Ability to stay flexible and can work under pressure.</w:t>
            </w:r>
          </w:p>
          <w:p w:rsidR="00042F53" w:rsidRDefault="00042F53" w:rsidP="00F4177D">
            <w:pPr>
              <w:pStyle w:val="ListParagraph"/>
              <w:numPr>
                <w:ilvl w:val="0"/>
                <w:numId w:val="10"/>
              </w:numPr>
              <w:spacing w:line="276" w:lineRule="auto"/>
            </w:pPr>
            <w:r>
              <w:t xml:space="preserve">Willingness to take responsibility and drive </w:t>
            </w:r>
            <w:r w:rsidRPr="00282BF8">
              <w:rPr>
                <w:noProof/>
              </w:rPr>
              <w:t>myself</w:t>
            </w:r>
            <w:r>
              <w:t xml:space="preserve"> to fulfill them</w:t>
            </w:r>
            <w:r w:rsidR="004828A2">
              <w:t>.</w:t>
            </w:r>
          </w:p>
        </w:tc>
      </w:tr>
      <w:tr w:rsidR="002239CD" w:rsidTr="009842E5">
        <w:tc>
          <w:tcPr>
            <w:tcW w:w="9350" w:type="dxa"/>
            <w:gridSpan w:val="6"/>
          </w:tcPr>
          <w:p w:rsidR="002239CD" w:rsidRDefault="002239CD" w:rsidP="00F4177D">
            <w:pPr>
              <w:spacing w:line="276" w:lineRule="auto"/>
            </w:pPr>
          </w:p>
        </w:tc>
      </w:tr>
      <w:tr w:rsidR="00042F53" w:rsidTr="009842E5">
        <w:tc>
          <w:tcPr>
            <w:tcW w:w="9350" w:type="dxa"/>
            <w:gridSpan w:val="6"/>
            <w:vAlign w:val="center"/>
          </w:tcPr>
          <w:p w:rsidR="00042F53" w:rsidRDefault="001B2166" w:rsidP="00FB64F4">
            <w:pPr>
              <w:spacing w:line="276" w:lineRule="auto"/>
              <w:jc w:val="center"/>
            </w:pP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25" o:spid="_x0000_s1030" style="position:absolute;left:0;text-align:left;flip:y;z-index:251698176;visibility:visible;mso-position-horizontal-relative:text;mso-position-vertical-relative:text;mso-width-relative:margin;mso-height-relative:margin" from="282.55pt,8.8pt" to="459.7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" strokecolor="black [3213]" strokeweight=".5pt">
                  <v:stroke joinstyle="miter"/>
                </v:line>
              </w:pict>
            </w:r>
            <w:r w:rsidRPr="001B2166">
              <w:rPr>
                <w:b/>
                <w:noProof/>
                <w:spacing w:val="20"/>
                <w:sz w:val="28"/>
                <w:szCs w:val="30"/>
              </w:rPr>
              <w:pict>
                <v:line id="Straight Connector 24" o:spid="_x0000_s1029" style="position:absolute;left:0;text-align:left;flip:y;z-index:251696128;visibility:visible;mso-position-horizontal-relative:text;mso-position-vertical-relative:text;mso-width-relative:margin;mso-height-relative:margin" from="-5.95pt,8.85pt" to="171.2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" strokecolor="black [3213]" strokeweight=".5pt">
                  <v:stroke joinstyle="miter"/>
                </v:line>
              </w:pict>
            </w:r>
            <w:r w:rsidR="002213DA" w:rsidRPr="002213DA">
              <w:rPr>
                <w:b/>
                <w:spacing w:val="20"/>
                <w:sz w:val="28"/>
                <w:szCs w:val="30"/>
              </w:rPr>
              <w:t>R</w:t>
            </w:r>
            <w:r w:rsidR="002213DA" w:rsidRPr="002213DA">
              <w:rPr>
                <w:b/>
                <w:spacing w:val="20"/>
                <w:sz w:val="24"/>
                <w:szCs w:val="30"/>
              </w:rPr>
              <w:t>EFERENCES</w:t>
            </w:r>
          </w:p>
        </w:tc>
      </w:tr>
      <w:tr w:rsidR="00EC424C" w:rsidTr="009842E5">
        <w:trPr>
          <w:trHeight w:hRule="exact" w:val="170"/>
        </w:trPr>
        <w:tc>
          <w:tcPr>
            <w:tcW w:w="9350" w:type="dxa"/>
            <w:gridSpan w:val="6"/>
          </w:tcPr>
          <w:p w:rsidR="00EC424C" w:rsidRDefault="00EC424C" w:rsidP="00F4177D">
            <w:pPr>
              <w:spacing w:line="276" w:lineRule="auto"/>
              <w:jc w:val="center"/>
              <w:rPr>
                <w:b/>
                <w:noProof/>
                <w:spacing w:val="20"/>
                <w:sz w:val="28"/>
                <w:szCs w:val="30"/>
              </w:rPr>
            </w:pPr>
          </w:p>
        </w:tc>
      </w:tr>
      <w:tr w:rsidR="009D69BE" w:rsidTr="009842E5">
        <w:tc>
          <w:tcPr>
            <w:tcW w:w="9350" w:type="dxa"/>
            <w:gridSpan w:val="6"/>
          </w:tcPr>
          <w:p w:rsidR="009D69BE" w:rsidRDefault="009D69BE" w:rsidP="00F4177D">
            <w:pPr>
              <w:spacing w:line="276" w:lineRule="auto"/>
            </w:pPr>
            <w:r w:rsidRPr="009D69BE">
              <w:t>References can be provided upon request.</w:t>
            </w:r>
          </w:p>
          <w:p w:rsidR="009D69BE" w:rsidRPr="009D69BE" w:rsidRDefault="009D69BE" w:rsidP="00F4177D">
            <w:pPr>
              <w:spacing w:line="276" w:lineRule="auto"/>
            </w:pPr>
          </w:p>
        </w:tc>
      </w:tr>
    </w:tbl>
    <w:p w:rsidR="00C53BB0" w:rsidRDefault="00C53BB0" w:rsidP="00430C15">
      <w:pPr>
        <w:spacing w:line="276" w:lineRule="auto"/>
      </w:pPr>
    </w:p>
    <w:sectPr w:rsidR="00C53BB0" w:rsidSect="00507CDE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144" w:footer="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3F24" w:rsidRDefault="00A13F24" w:rsidP="00471AFA">
      <w:pPr>
        <w:spacing w:after="0" w:line="240" w:lineRule="auto"/>
      </w:pPr>
      <w:r>
        <w:separator/>
      </w:r>
    </w:p>
  </w:endnote>
  <w:endnote w:type="continuationSeparator" w:id="0">
    <w:p w:rsidR="00A13F24" w:rsidRDefault="00A13F24" w:rsidP="0047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3162860"/>
      <w:docPartObj>
        <w:docPartGallery w:val="Page Numbers (Top of Page)"/>
        <w:docPartUnique/>
      </w:docPartObj>
    </w:sdtPr>
    <w:sdtContent>
      <w:p w:rsidR="00C51162" w:rsidRPr="00FB31C5" w:rsidRDefault="00C51162" w:rsidP="00C51162">
        <w:pPr>
          <w:pStyle w:val="Header"/>
          <w:rPr>
            <w:color w:val="767171" w:themeColor="background2" w:themeShade="80"/>
          </w:rPr>
        </w:pPr>
        <w:r w:rsidRPr="00FB31C5">
          <w:rPr>
            <w:i/>
            <w:color w:val="767171" w:themeColor="background2" w:themeShade="80"/>
          </w:rPr>
          <w:t>Deepak, B.E in Mechanical Engineering</w:t>
        </w:r>
      </w:p>
      <w:p w:rsidR="00C51162" w:rsidRDefault="009D69BE" w:rsidP="00C51162">
        <w:pPr>
          <w:pStyle w:val="Header"/>
        </w:pPr>
        <w:r>
          <w:rPr>
            <w:i/>
            <w:color w:val="767171" w:themeColor="background2" w:themeShade="80"/>
          </w:rPr>
          <w:t xml:space="preserve">E-mail: </w:t>
        </w:r>
        <w:hyperlink r:id="rId1" w:history="1">
          <w:r w:rsidR="00BE6B08" w:rsidRPr="00EE7000">
            <w:rPr>
              <w:rStyle w:val="Hyperlink"/>
              <w:i/>
            </w:rPr>
            <w:t>deepak.189094@2freemail.com</w:t>
          </w:r>
        </w:hyperlink>
        <w:r w:rsidR="00BE6B08">
          <w:t xml:space="preserve"> </w:t>
        </w:r>
        <w:r>
          <w:rPr>
            <w:i/>
            <w:color w:val="767171" w:themeColor="background2" w:themeShade="80"/>
          </w:rPr>
          <w:t xml:space="preserve">       </w:t>
        </w:r>
        <w:r w:rsidR="00BE6B08">
          <w:rPr>
            <w:i/>
            <w:color w:val="767171" w:themeColor="background2" w:themeShade="80"/>
          </w:rPr>
          <w:tab/>
        </w:r>
        <w:r w:rsidR="00BE6B08">
          <w:rPr>
            <w:i/>
            <w:color w:val="767171" w:themeColor="background2" w:themeShade="80"/>
          </w:rPr>
          <w:tab/>
        </w:r>
        <w:r w:rsidR="00C51162">
          <w:t xml:space="preserve">Page </w:t>
        </w:r>
        <w:r w:rsidR="001B2166">
          <w:rPr>
            <w:b/>
            <w:bCs/>
            <w:sz w:val="24"/>
            <w:szCs w:val="24"/>
          </w:rPr>
          <w:fldChar w:fldCharType="begin"/>
        </w:r>
        <w:r w:rsidR="00C51162">
          <w:rPr>
            <w:b/>
            <w:bCs/>
          </w:rPr>
          <w:instrText xml:space="preserve"> PAGE </w:instrText>
        </w:r>
        <w:r w:rsidR="001B2166">
          <w:rPr>
            <w:b/>
            <w:bCs/>
            <w:sz w:val="24"/>
            <w:szCs w:val="24"/>
          </w:rPr>
          <w:fldChar w:fldCharType="separate"/>
        </w:r>
        <w:r w:rsidR="00BE6B08">
          <w:rPr>
            <w:b/>
            <w:bCs/>
            <w:noProof/>
          </w:rPr>
          <w:t>2</w:t>
        </w:r>
        <w:r w:rsidR="001B2166">
          <w:rPr>
            <w:b/>
            <w:bCs/>
            <w:sz w:val="24"/>
            <w:szCs w:val="24"/>
          </w:rPr>
          <w:fldChar w:fldCharType="end"/>
        </w:r>
        <w:r w:rsidR="00C51162">
          <w:t xml:space="preserve"> of </w:t>
        </w:r>
        <w:r w:rsidR="001B2166">
          <w:rPr>
            <w:b/>
            <w:bCs/>
            <w:sz w:val="24"/>
            <w:szCs w:val="24"/>
          </w:rPr>
          <w:fldChar w:fldCharType="begin"/>
        </w:r>
        <w:r w:rsidR="00C51162">
          <w:rPr>
            <w:b/>
            <w:bCs/>
          </w:rPr>
          <w:instrText xml:space="preserve"> NUMPAGES  </w:instrText>
        </w:r>
        <w:r w:rsidR="001B2166">
          <w:rPr>
            <w:b/>
            <w:bCs/>
            <w:sz w:val="24"/>
            <w:szCs w:val="24"/>
          </w:rPr>
          <w:fldChar w:fldCharType="separate"/>
        </w:r>
        <w:r w:rsidR="00BE6B08">
          <w:rPr>
            <w:b/>
            <w:bCs/>
            <w:noProof/>
          </w:rPr>
          <w:t>3</w:t>
        </w:r>
        <w:r w:rsidR="001B2166">
          <w:rPr>
            <w:b/>
            <w:bCs/>
            <w:sz w:val="24"/>
            <w:szCs w:val="24"/>
          </w:rPr>
          <w:fldChar w:fldCharType="end"/>
        </w:r>
      </w:p>
    </w:sdtContent>
  </w:sdt>
  <w:p w:rsidR="00C51162" w:rsidRDefault="00C5116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63874628"/>
      <w:docPartObj>
        <w:docPartGallery w:val="Page Numbers (Top of Page)"/>
        <w:docPartUnique/>
      </w:docPartObj>
    </w:sdtPr>
    <w:sdtContent>
      <w:p w:rsidR="00575E26" w:rsidRPr="00FB31C5" w:rsidRDefault="00575E26" w:rsidP="00575E26">
        <w:pPr>
          <w:pStyle w:val="Header"/>
          <w:rPr>
            <w:color w:val="767171" w:themeColor="background2" w:themeShade="80"/>
          </w:rPr>
        </w:pPr>
        <w:r w:rsidRPr="00FB31C5">
          <w:rPr>
            <w:i/>
            <w:color w:val="767171" w:themeColor="background2" w:themeShade="80"/>
          </w:rPr>
          <w:t>Deepak, B.E in Mechanical Engineering</w:t>
        </w:r>
      </w:p>
      <w:p w:rsidR="00575E26" w:rsidRDefault="00575E26" w:rsidP="00575E26">
        <w:pPr>
          <w:pStyle w:val="Header"/>
          <w:rPr>
            <w:b/>
            <w:bCs/>
            <w:sz w:val="24"/>
            <w:szCs w:val="24"/>
          </w:rPr>
        </w:pPr>
        <w:r>
          <w:rPr>
            <w:i/>
            <w:color w:val="767171" w:themeColor="background2" w:themeShade="80"/>
          </w:rPr>
          <w:t xml:space="preserve">E-mail: </w:t>
        </w:r>
        <w:hyperlink r:id="rId1" w:history="1">
          <w:r w:rsidR="00BE6B08" w:rsidRPr="00EE7000">
            <w:rPr>
              <w:rStyle w:val="Hyperlink"/>
              <w:i/>
            </w:rPr>
            <w:t>deepak.189094@2freemail.com</w:t>
          </w:r>
        </w:hyperlink>
        <w:r w:rsidR="00BE6B08">
          <w:t xml:space="preserve"> </w:t>
        </w:r>
        <w:r w:rsidR="00BE6B08">
          <w:rPr>
            <w:i/>
            <w:color w:val="767171" w:themeColor="background2" w:themeShade="80"/>
          </w:rPr>
          <w:t xml:space="preserve">       </w:t>
        </w:r>
        <w:r w:rsidR="00BE6B08">
          <w:rPr>
            <w:i/>
            <w:color w:val="767171" w:themeColor="background2" w:themeShade="80"/>
          </w:rPr>
          <w:tab/>
        </w:r>
        <w:r w:rsidR="00BE6B08">
          <w:rPr>
            <w:i/>
            <w:color w:val="767171" w:themeColor="background2" w:themeShade="80"/>
          </w:rPr>
          <w:tab/>
        </w:r>
        <w:r>
          <w:t xml:space="preserve">Page </w:t>
        </w:r>
        <w:r w:rsidR="001B2166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 w:rsidR="001B2166">
          <w:rPr>
            <w:b/>
            <w:bCs/>
            <w:sz w:val="24"/>
            <w:szCs w:val="24"/>
          </w:rPr>
          <w:fldChar w:fldCharType="separate"/>
        </w:r>
        <w:r w:rsidR="00BE6B08">
          <w:rPr>
            <w:b/>
            <w:bCs/>
            <w:noProof/>
          </w:rPr>
          <w:t>1</w:t>
        </w:r>
        <w:r w:rsidR="001B2166"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1B2166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 w:rsidR="001B2166">
          <w:rPr>
            <w:b/>
            <w:bCs/>
            <w:sz w:val="24"/>
            <w:szCs w:val="24"/>
          </w:rPr>
          <w:fldChar w:fldCharType="separate"/>
        </w:r>
        <w:r w:rsidR="00BE6B08">
          <w:rPr>
            <w:b/>
            <w:bCs/>
            <w:noProof/>
          </w:rPr>
          <w:t>3</w:t>
        </w:r>
        <w:r w:rsidR="001B2166">
          <w:rPr>
            <w:b/>
            <w:bCs/>
            <w:sz w:val="24"/>
            <w:szCs w:val="24"/>
          </w:rPr>
          <w:fldChar w:fldCharType="end"/>
        </w:r>
      </w:p>
      <w:p w:rsidR="00C51162" w:rsidRDefault="001B2166" w:rsidP="00575E26">
        <w:pPr>
          <w:pStyle w:val="Header"/>
        </w:pP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3F24" w:rsidRDefault="00A13F24" w:rsidP="00471AFA">
      <w:pPr>
        <w:spacing w:after="0" w:line="240" w:lineRule="auto"/>
      </w:pPr>
      <w:r>
        <w:separator/>
      </w:r>
    </w:p>
  </w:footnote>
  <w:footnote w:type="continuationSeparator" w:id="0">
    <w:p w:rsidR="00A13F24" w:rsidRDefault="00A13F24" w:rsidP="0047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2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418"/>
      <w:gridCol w:w="1275"/>
      <w:gridCol w:w="284"/>
      <w:gridCol w:w="1559"/>
      <w:gridCol w:w="1271"/>
      <w:gridCol w:w="284"/>
      <w:gridCol w:w="4110"/>
    </w:tblGrid>
    <w:tr w:rsidR="003332BE" w:rsidTr="00927C5B">
      <w:tc>
        <w:tcPr>
          <w:tcW w:w="1418" w:type="dxa"/>
          <w:vMerge w:val="restart"/>
        </w:tcPr>
        <w:p w:rsidR="003332BE" w:rsidRDefault="003332BE" w:rsidP="003332BE">
          <w:r>
            <w:rPr>
              <w:noProof/>
            </w:rPr>
            <w:drawing>
              <wp:inline distT="0" distB="0" distL="0" distR="0">
                <wp:extent cx="771525" cy="922753"/>
                <wp:effectExtent l="0" t="0" r="0" b="0"/>
                <wp:docPr id="3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eepak Phot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537" cy="9251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83" w:type="dxa"/>
          <w:gridSpan w:val="6"/>
        </w:tcPr>
        <w:p w:rsidR="003332BE" w:rsidRDefault="003332BE" w:rsidP="003332BE">
          <w:r w:rsidRPr="006F29E6">
            <w:rPr>
              <w:b/>
              <w:sz w:val="24"/>
            </w:rPr>
            <w:t>Deepak</w:t>
          </w:r>
          <w:r>
            <w:t xml:space="preserve">, </w:t>
          </w:r>
          <w:r w:rsidRPr="006F29E6">
            <w:t xml:space="preserve">B.E in Mechanical Engineering </w:t>
          </w:r>
        </w:p>
        <w:p w:rsidR="003332BE" w:rsidRDefault="003332BE" w:rsidP="003332BE"/>
      </w:tc>
    </w:tr>
    <w:tr w:rsidR="003332BE" w:rsidTr="00BE6B08">
      <w:trPr>
        <w:trHeight w:val="615"/>
      </w:trPr>
      <w:tc>
        <w:tcPr>
          <w:tcW w:w="1418" w:type="dxa"/>
          <w:vMerge/>
        </w:tcPr>
        <w:p w:rsidR="003332BE" w:rsidRDefault="003332BE" w:rsidP="003332BE"/>
      </w:tc>
      <w:tc>
        <w:tcPr>
          <w:tcW w:w="1275" w:type="dxa"/>
        </w:tcPr>
        <w:p w:rsidR="003332BE" w:rsidRPr="006F29E6" w:rsidRDefault="003332BE" w:rsidP="003332BE">
          <w:pPr>
            <w:rPr>
              <w:b/>
            </w:rPr>
          </w:pPr>
          <w:r w:rsidRPr="006F29E6">
            <w:rPr>
              <w:b/>
            </w:rPr>
            <w:t>DOB</w:t>
          </w:r>
        </w:p>
      </w:tc>
      <w:tc>
        <w:tcPr>
          <w:tcW w:w="284" w:type="dxa"/>
        </w:tcPr>
        <w:p w:rsidR="003332BE" w:rsidRPr="00471AFA" w:rsidRDefault="003332BE" w:rsidP="003332BE">
          <w:r w:rsidRPr="00471AFA">
            <w:t>:</w:t>
          </w:r>
        </w:p>
      </w:tc>
      <w:tc>
        <w:tcPr>
          <w:tcW w:w="1559" w:type="dxa"/>
        </w:tcPr>
        <w:p w:rsidR="003332BE" w:rsidRPr="00471AFA" w:rsidRDefault="003332BE" w:rsidP="003332BE">
          <w:r w:rsidRPr="00471AFA">
            <w:t>17-Mar-1991</w:t>
          </w:r>
        </w:p>
      </w:tc>
      <w:tc>
        <w:tcPr>
          <w:tcW w:w="1271" w:type="dxa"/>
        </w:tcPr>
        <w:p w:rsidR="003332BE" w:rsidRPr="006F29E6" w:rsidRDefault="00927C5B" w:rsidP="00927C5B">
          <w:pPr>
            <w:rPr>
              <w:b/>
            </w:rPr>
          </w:pPr>
          <w:r>
            <w:rPr>
              <w:b/>
            </w:rPr>
            <w:t>Nationality</w:t>
          </w:r>
        </w:p>
      </w:tc>
      <w:tc>
        <w:tcPr>
          <w:tcW w:w="284" w:type="dxa"/>
        </w:tcPr>
        <w:p w:rsidR="003332BE" w:rsidRPr="00471AFA" w:rsidRDefault="003332BE" w:rsidP="003332BE">
          <w:r w:rsidRPr="00471AFA">
            <w:t>:</w:t>
          </w:r>
        </w:p>
      </w:tc>
      <w:tc>
        <w:tcPr>
          <w:tcW w:w="4110" w:type="dxa"/>
        </w:tcPr>
        <w:p w:rsidR="003332BE" w:rsidRDefault="001B2166" w:rsidP="003332BE">
          <w:hyperlink r:id="rId2" w:history="1">
            <w:r w:rsidR="00927C5B" w:rsidRPr="00927C5B">
              <w:rPr>
                <w:rStyle w:val="Hyperlink"/>
                <w:color w:val="auto"/>
                <w:u w:val="none"/>
              </w:rPr>
              <w:t>Indian</w:t>
            </w:r>
          </w:hyperlink>
        </w:p>
        <w:p w:rsidR="00927C5B" w:rsidRPr="00927C5B" w:rsidRDefault="00927C5B" w:rsidP="003332BE"/>
      </w:tc>
    </w:tr>
  </w:tbl>
  <w:p w:rsidR="003332BE" w:rsidRDefault="003332B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61843"/>
    <w:multiLevelType w:val="hybridMultilevel"/>
    <w:tmpl w:val="0E60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5206E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2EE37B8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30305A3B"/>
    <w:multiLevelType w:val="hybridMultilevel"/>
    <w:tmpl w:val="9B246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90784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44467049"/>
    <w:multiLevelType w:val="hybridMultilevel"/>
    <w:tmpl w:val="D4A4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865260"/>
    <w:multiLevelType w:val="hybridMultilevel"/>
    <w:tmpl w:val="F768D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2D0451"/>
    <w:multiLevelType w:val="multilevel"/>
    <w:tmpl w:val="75748026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6A5A5C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6D40724F"/>
    <w:multiLevelType w:val="hybridMultilevel"/>
    <w:tmpl w:val="3BEAED54"/>
    <w:lvl w:ilvl="0" w:tplc="5F28F058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5C019CD"/>
    <w:multiLevelType w:val="multilevel"/>
    <w:tmpl w:val="75748026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2"/>
  </w:num>
  <w:num w:numId="5">
    <w:abstractNumId w:val="8"/>
  </w:num>
  <w:num w:numId="6">
    <w:abstractNumId w:val="1"/>
  </w:num>
  <w:num w:numId="7">
    <w:abstractNumId w:val="4"/>
  </w:num>
  <w:num w:numId="8">
    <w:abstractNumId w:val="7"/>
  </w:num>
  <w:num w:numId="9">
    <w:abstractNumId w:val="0"/>
  </w:num>
  <w:num w:numId="10">
    <w:abstractNumId w:val="3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ctiveWritingStyle w:appName="MSWord" w:lang="en-US" w:vendorID="64" w:dllVersion="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IwsjCzNDE3NLK0MDRU0lEKTi0uzszPAykwrAUAJxdkxSwAAAA="/>
  </w:docVars>
  <w:rsids>
    <w:rsidRoot w:val="00471AFA"/>
    <w:rsid w:val="00011760"/>
    <w:rsid w:val="0001504D"/>
    <w:rsid w:val="00042F53"/>
    <w:rsid w:val="000A1A80"/>
    <w:rsid w:val="000D23F9"/>
    <w:rsid w:val="000D7079"/>
    <w:rsid w:val="001067CD"/>
    <w:rsid w:val="00110A7E"/>
    <w:rsid w:val="00132C14"/>
    <w:rsid w:val="001532FE"/>
    <w:rsid w:val="001A2DB6"/>
    <w:rsid w:val="001B2166"/>
    <w:rsid w:val="001B4A1E"/>
    <w:rsid w:val="001D274D"/>
    <w:rsid w:val="001D757D"/>
    <w:rsid w:val="0020436F"/>
    <w:rsid w:val="00210DDF"/>
    <w:rsid w:val="002213DA"/>
    <w:rsid w:val="002239CD"/>
    <w:rsid w:val="002405F8"/>
    <w:rsid w:val="00282BF8"/>
    <w:rsid w:val="00290B1F"/>
    <w:rsid w:val="0029446D"/>
    <w:rsid w:val="002949CF"/>
    <w:rsid w:val="002B7157"/>
    <w:rsid w:val="002D3024"/>
    <w:rsid w:val="002F3025"/>
    <w:rsid w:val="002F7161"/>
    <w:rsid w:val="00302356"/>
    <w:rsid w:val="003031F3"/>
    <w:rsid w:val="0031319A"/>
    <w:rsid w:val="003247F2"/>
    <w:rsid w:val="003332BE"/>
    <w:rsid w:val="003451FC"/>
    <w:rsid w:val="003469BB"/>
    <w:rsid w:val="003502EA"/>
    <w:rsid w:val="00370647"/>
    <w:rsid w:val="00394CBF"/>
    <w:rsid w:val="003A01D6"/>
    <w:rsid w:val="003A41BF"/>
    <w:rsid w:val="003D0D5C"/>
    <w:rsid w:val="003D1535"/>
    <w:rsid w:val="003F10CD"/>
    <w:rsid w:val="0042309E"/>
    <w:rsid w:val="004241F8"/>
    <w:rsid w:val="00430C15"/>
    <w:rsid w:val="00435505"/>
    <w:rsid w:val="00435789"/>
    <w:rsid w:val="00444E52"/>
    <w:rsid w:val="00463704"/>
    <w:rsid w:val="004654B2"/>
    <w:rsid w:val="00471AFA"/>
    <w:rsid w:val="004828A2"/>
    <w:rsid w:val="004867F0"/>
    <w:rsid w:val="00494F5B"/>
    <w:rsid w:val="004A2690"/>
    <w:rsid w:val="004C0B1C"/>
    <w:rsid w:val="0050358B"/>
    <w:rsid w:val="00507CDE"/>
    <w:rsid w:val="00521D74"/>
    <w:rsid w:val="00575E26"/>
    <w:rsid w:val="00593E4B"/>
    <w:rsid w:val="005A578B"/>
    <w:rsid w:val="005D40D8"/>
    <w:rsid w:val="00603FD8"/>
    <w:rsid w:val="006077EC"/>
    <w:rsid w:val="00635B6A"/>
    <w:rsid w:val="006810A7"/>
    <w:rsid w:val="00686BB0"/>
    <w:rsid w:val="00691224"/>
    <w:rsid w:val="006F29E6"/>
    <w:rsid w:val="006F6594"/>
    <w:rsid w:val="00706346"/>
    <w:rsid w:val="00713E81"/>
    <w:rsid w:val="00714FB9"/>
    <w:rsid w:val="007411A3"/>
    <w:rsid w:val="00743132"/>
    <w:rsid w:val="0075018C"/>
    <w:rsid w:val="007532F5"/>
    <w:rsid w:val="007706E0"/>
    <w:rsid w:val="00774E41"/>
    <w:rsid w:val="00780B4B"/>
    <w:rsid w:val="007F52A8"/>
    <w:rsid w:val="0080594B"/>
    <w:rsid w:val="00824829"/>
    <w:rsid w:val="008273F1"/>
    <w:rsid w:val="00846484"/>
    <w:rsid w:val="00854EDE"/>
    <w:rsid w:val="00882C6D"/>
    <w:rsid w:val="0090043F"/>
    <w:rsid w:val="00926121"/>
    <w:rsid w:val="00927C5B"/>
    <w:rsid w:val="00953642"/>
    <w:rsid w:val="0096326E"/>
    <w:rsid w:val="009842E5"/>
    <w:rsid w:val="009D6812"/>
    <w:rsid w:val="009D69BE"/>
    <w:rsid w:val="009E4AC1"/>
    <w:rsid w:val="009E7874"/>
    <w:rsid w:val="00A007AF"/>
    <w:rsid w:val="00A060D4"/>
    <w:rsid w:val="00A06EF8"/>
    <w:rsid w:val="00A13F24"/>
    <w:rsid w:val="00A27CD9"/>
    <w:rsid w:val="00A37A84"/>
    <w:rsid w:val="00A37B11"/>
    <w:rsid w:val="00A4256D"/>
    <w:rsid w:val="00A760EB"/>
    <w:rsid w:val="00A773AA"/>
    <w:rsid w:val="00A918E7"/>
    <w:rsid w:val="00AE03D1"/>
    <w:rsid w:val="00AE71BF"/>
    <w:rsid w:val="00AF277B"/>
    <w:rsid w:val="00B06EEE"/>
    <w:rsid w:val="00B548D0"/>
    <w:rsid w:val="00B54D12"/>
    <w:rsid w:val="00B660BD"/>
    <w:rsid w:val="00B8042F"/>
    <w:rsid w:val="00BA14DF"/>
    <w:rsid w:val="00BC397D"/>
    <w:rsid w:val="00BE4C1C"/>
    <w:rsid w:val="00BE6B08"/>
    <w:rsid w:val="00BF1ECE"/>
    <w:rsid w:val="00BF5B1B"/>
    <w:rsid w:val="00C05514"/>
    <w:rsid w:val="00C36108"/>
    <w:rsid w:val="00C51162"/>
    <w:rsid w:val="00C52D38"/>
    <w:rsid w:val="00C53BB0"/>
    <w:rsid w:val="00C749CA"/>
    <w:rsid w:val="00C859C6"/>
    <w:rsid w:val="00C87787"/>
    <w:rsid w:val="00CA06BB"/>
    <w:rsid w:val="00CB0DAE"/>
    <w:rsid w:val="00CB6DC8"/>
    <w:rsid w:val="00CE4AD8"/>
    <w:rsid w:val="00D21C22"/>
    <w:rsid w:val="00D43F90"/>
    <w:rsid w:val="00D6273E"/>
    <w:rsid w:val="00D819C7"/>
    <w:rsid w:val="00D93937"/>
    <w:rsid w:val="00D965C4"/>
    <w:rsid w:val="00DB0ED6"/>
    <w:rsid w:val="00DC5178"/>
    <w:rsid w:val="00DC6A56"/>
    <w:rsid w:val="00DD3EF8"/>
    <w:rsid w:val="00DE44F1"/>
    <w:rsid w:val="00DF62F7"/>
    <w:rsid w:val="00E815BA"/>
    <w:rsid w:val="00E874CD"/>
    <w:rsid w:val="00EC424C"/>
    <w:rsid w:val="00ED129D"/>
    <w:rsid w:val="00F0388A"/>
    <w:rsid w:val="00F24457"/>
    <w:rsid w:val="00F278A7"/>
    <w:rsid w:val="00F4177D"/>
    <w:rsid w:val="00F46116"/>
    <w:rsid w:val="00F51B01"/>
    <w:rsid w:val="00FA59CF"/>
    <w:rsid w:val="00FB31C5"/>
    <w:rsid w:val="00FB64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1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AFA"/>
  </w:style>
  <w:style w:type="paragraph" w:styleId="Footer">
    <w:name w:val="footer"/>
    <w:basedOn w:val="Normal"/>
    <w:link w:val="FooterChar"/>
    <w:uiPriority w:val="99"/>
    <w:unhideWhenUsed/>
    <w:rsid w:val="0047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AFA"/>
  </w:style>
  <w:style w:type="table" w:styleId="TableGrid">
    <w:name w:val="Table Grid"/>
    <w:basedOn w:val="TableNormal"/>
    <w:uiPriority w:val="39"/>
    <w:rsid w:val="00471A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F29E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4CBF"/>
    <w:pPr>
      <w:ind w:left="720"/>
      <w:contextualSpacing/>
    </w:pPr>
  </w:style>
  <w:style w:type="paragraph" w:customStyle="1" w:styleId="Default">
    <w:name w:val="Default"/>
    <w:rsid w:val="007532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B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B0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eepak.189094@2freemail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eepak.189094@2free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deepak_fer@yahoo.co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8C703-FA18-435D-AE9E-DB5AEAB5F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Fernandes</dc:creator>
  <cp:keywords/>
  <dc:description/>
  <cp:lastModifiedBy>348370422</cp:lastModifiedBy>
  <cp:revision>46</cp:revision>
  <cp:lastPrinted>2018-05-28T12:21:00Z</cp:lastPrinted>
  <dcterms:created xsi:type="dcterms:W3CDTF">2018-04-04T07:37:00Z</dcterms:created>
  <dcterms:modified xsi:type="dcterms:W3CDTF">2018-07-02T08:53:00Z</dcterms:modified>
</cp:coreProperties>
</file>